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043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B3ABA4D" w14:textId="77777777" w:rsidR="00CB4759" w:rsidRDefault="00CB4759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</w:p>
    <w:p w14:paraId="74F6A1CB" w14:textId="2709EC99" w:rsidR="007B4A91" w:rsidRDefault="00CB4759">
      <w:pPr>
        <w:rPr>
          <w:sz w:val="28"/>
          <w:szCs w:val="28"/>
        </w:rPr>
      </w:pPr>
      <w:r>
        <w:rPr>
          <w:sz w:val="28"/>
          <w:szCs w:val="28"/>
        </w:rPr>
        <w:t xml:space="preserve">Shoot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Zombie</w:t>
      </w:r>
    </w:p>
    <w:p w14:paraId="34A9E19B" w14:textId="77777777" w:rsidR="007B4A91" w:rsidRDefault="0083043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42C66E24" w14:textId="7CF101F0" w:rsidR="00CB4759" w:rsidRDefault="00CB475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fend yourself </w:t>
      </w:r>
      <w:proofErr w:type="gramStart"/>
      <w:r>
        <w:rPr>
          <w:sz w:val="28"/>
          <w:szCs w:val="28"/>
        </w:rPr>
        <w:t>from  the</w:t>
      </w:r>
      <w:proofErr w:type="gramEnd"/>
      <w:r>
        <w:rPr>
          <w:sz w:val="28"/>
          <w:szCs w:val="28"/>
        </w:rPr>
        <w:t xml:space="preserve"> zombies that are coming to kill you by shooting them</w:t>
      </w:r>
    </w:p>
    <w:p w14:paraId="3D632C61" w14:textId="77777777" w:rsidR="007B4A91" w:rsidRDefault="0083043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4558FA1" w14:textId="77777777" w:rsidR="00CB4759" w:rsidRDefault="00CB4759" w:rsidP="00CB4759">
      <w:pPr>
        <w:ind w:left="720"/>
        <w:rPr>
          <w:sz w:val="28"/>
          <w:szCs w:val="28"/>
        </w:rPr>
      </w:pPr>
    </w:p>
    <w:p w14:paraId="6102F988" w14:textId="0951AEEB" w:rsidR="007B4A91" w:rsidRDefault="00CB4759" w:rsidP="00CB475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layer is stuck in a haunted jungle and is now trying to escape the jungle while being safe and alive, but there is a problem that there are </w:t>
      </w:r>
      <w:r>
        <w:pict w14:anchorId="04BE5B81">
          <v:rect id="_x0000_i1028" style="width:426.8pt;height:.25pt" o:hrpct="988" o:hralign="center" o:hrstd="t" o:hr="t" fillcolor="#a0a0a0" stroked="f"/>
        </w:pict>
      </w:r>
    </w:p>
    <w:p w14:paraId="4A2BBC4F" w14:textId="7696E250" w:rsidR="007B4A91" w:rsidRDefault="00CB4759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zombies</w:t>
      </w:r>
      <w:proofErr w:type="gramEnd"/>
      <w:r>
        <w:rPr>
          <w:sz w:val="28"/>
          <w:szCs w:val="28"/>
        </w:rPr>
        <w:t xml:space="preserve"> on his way out of the jungle and there is no other way to cross that haunted jungle he only has one option now and that is to</w:t>
      </w:r>
    </w:p>
    <w:p w14:paraId="0AE3FDBE" w14:textId="77777777" w:rsidR="007B4A91" w:rsidRDefault="0083043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2355D9F" w:rsidR="007B4A91" w:rsidRDefault="00CB4759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kill</w:t>
      </w:r>
      <w:proofErr w:type="gramEnd"/>
      <w:r>
        <w:rPr>
          <w:sz w:val="28"/>
          <w:szCs w:val="28"/>
        </w:rPr>
        <w:t xml:space="preserve"> the zombie with his gun but the gun has a limited </w:t>
      </w:r>
      <w:proofErr w:type="spellStart"/>
      <w:r>
        <w:rPr>
          <w:sz w:val="28"/>
          <w:szCs w:val="28"/>
        </w:rPr>
        <w:t>ammount</w:t>
      </w:r>
      <w:proofErr w:type="spellEnd"/>
      <w:r>
        <w:rPr>
          <w:sz w:val="28"/>
          <w:szCs w:val="28"/>
        </w:rPr>
        <w:t xml:space="preserve"> of shot</w:t>
      </w:r>
    </w:p>
    <w:p w14:paraId="35A4557A" w14:textId="77777777" w:rsidR="007B4A91" w:rsidRDefault="0083043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7F4C280" w:rsidR="007B4A91" w:rsidRDefault="00CB47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6806F3" w:rsidR="007B4A91" w:rsidRDefault="00CB475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or harm the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A44D6EC" w:rsidR="007B4A91" w:rsidRDefault="00CB47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’s amm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6599215" w:rsidR="007B4A91" w:rsidRDefault="00CB47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zombi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C560CE8" w14:textId="41355B91" w:rsidR="007B4A91" w:rsidRDefault="001D5C5F">
      <w:pPr>
        <w:rPr>
          <w:sz w:val="28"/>
          <w:szCs w:val="28"/>
        </w:rPr>
      </w:pPr>
      <w:r>
        <w:t>There is a haunted jungle where there are a lot of zombies in the night time and the player is trying to get out of there after clearing his way by killing the zombie</w:t>
      </w:r>
      <w:r w:rsidR="00830431"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3043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3043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3043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7069355" w14:textId="2FA5D373" w:rsidR="001D5C5F" w:rsidRDefault="001D5C5F">
      <w:pPr>
        <w:rPr>
          <w:sz w:val="28"/>
          <w:szCs w:val="28"/>
        </w:rPr>
      </w:pPr>
      <w:r>
        <w:rPr>
          <w:sz w:val="28"/>
          <w:szCs w:val="28"/>
        </w:rPr>
        <w:t xml:space="preserve">I plan to add more obstacles like zombies making it a little tougher to get out </w:t>
      </w:r>
      <w:proofErr w:type="spellStart"/>
      <w:r>
        <w:rPr>
          <w:sz w:val="28"/>
          <w:szCs w:val="28"/>
        </w:rPr>
        <w:t>pf</w:t>
      </w:r>
      <w:proofErr w:type="spellEnd"/>
      <w:r>
        <w:rPr>
          <w:sz w:val="28"/>
          <w:szCs w:val="28"/>
        </w:rPr>
        <w:t xml:space="preserve"> the jungle and I plan to increase the difficulty level by increasing the </w:t>
      </w:r>
      <w:r>
        <w:rPr>
          <w:sz w:val="28"/>
          <w:szCs w:val="28"/>
        </w:rPr>
        <w:lastRenderedPageBreak/>
        <w:t>zombies speed and an ending scene for the player if the player completes the game and escape.</w:t>
      </w:r>
      <w:bookmarkStart w:id="0" w:name="_GoBack"/>
      <w:bookmarkEnd w:id="0"/>
    </w:p>
    <w:p w14:paraId="24B987DE" w14:textId="488F82AA" w:rsidR="007B4A91" w:rsidRDefault="0083043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5C5F"/>
    <w:rsid w:val="00255136"/>
    <w:rsid w:val="00556965"/>
    <w:rsid w:val="007B4A91"/>
    <w:rsid w:val="00830431"/>
    <w:rsid w:val="00CB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 Prem singh</dc:creator>
  <cp:lastModifiedBy>16 Prem singh</cp:lastModifiedBy>
  <cp:revision>2</cp:revision>
  <dcterms:created xsi:type="dcterms:W3CDTF">2022-11-15T14:15:00Z</dcterms:created>
  <dcterms:modified xsi:type="dcterms:W3CDTF">2022-11-15T14:15:00Z</dcterms:modified>
</cp:coreProperties>
</file>